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E61CCA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F62731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="00E61CCA">
              <w:rPr>
                <w:rFonts w:cs="B Nazanin" w:hint="cs"/>
                <w:b/>
                <w:bCs/>
                <w:rtl/>
                <w:lang w:bidi="fa-IR"/>
              </w:rPr>
              <w:t>بیومکانیک ورزشی 1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F62731">
              <w:rPr>
                <w:rFonts w:cs="B Nazanin" w:hint="cs"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</w:rPr>
              <w:t>تئوری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E513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>ارشد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E61CC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E61CC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مبانی بیومکانیک ورزش در آنالیز حرکت انسان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دمات بیومکانیک، اصطلاح شناسی علم بیومکانیک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یستم های مرجع در تحلیل حرکات: مطلق و نسب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1F44D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ماتیک خطی: مفاهیم ، نحوه محاسبه پارامترهای کینماتیکی از داده های موقعیت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کینماتیک خطی راه رفتن و دوید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ماتیک زاویه ای: مفاهیم، نحوه محاسبه پارامترهای کینماتیکی از داده های موقعیت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کینماتیک زاویه ای راه رفتن، دوید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کینماتیک زاویه ای مهارتهای پرش، فرود و ....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E61CCA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خطی: مفاهیم و کاربرد در فعالیتهای ورزش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زاویه ای: مفاهیم و کاربرد در فعالیتهای ورزش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شتاور: مفاهیم تئوری گشتاور خارجی و داخلی و گشتاور اینرس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ادل: تعاریف و مفاهیم تئوری تعادل،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COM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COG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COP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tabs>
                <w:tab w:val="right" w:pos="9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حاسبه بیومکانیکی تعادل با استفاده از داده های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COP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E61CCA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رزیابی و محاسبه تعادل پویا با داده های بیومکانیک در فرود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463B5C" w:rsidRPr="00F16367" w:rsidTr="004F5960">
        <w:tc>
          <w:tcPr>
            <w:tcW w:w="8118" w:type="dxa"/>
            <w:gridSpan w:val="4"/>
            <w:shd w:val="clear" w:color="auto" w:fill="auto"/>
          </w:tcPr>
          <w:p w:rsidR="00463B5C" w:rsidRPr="00C93A5A" w:rsidRDefault="00463B5C" w:rsidP="00463B5C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رزیابی و محاسبه تعادل پویا با داده های بیومکانیک در فرود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463B5C" w:rsidRPr="000B3258" w:rsidRDefault="00463B5C" w:rsidP="00463B5C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463B5C" w:rsidP="004D2941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نالیز بیومکانیک مهارتهای فرود، پرش جانبی و ....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463B5C" w:rsidRPr="00F16367" w:rsidTr="004F5960">
        <w:tc>
          <w:tcPr>
            <w:tcW w:w="8118" w:type="dxa"/>
            <w:gridSpan w:val="4"/>
            <w:shd w:val="clear" w:color="auto" w:fill="auto"/>
          </w:tcPr>
          <w:p w:rsidR="00463B5C" w:rsidRPr="00C93A5A" w:rsidRDefault="00463B5C" w:rsidP="00463B5C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نالیز بیومکانیک مهارتهای فرود، پرش جانبی و ....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463B5C" w:rsidRPr="000B3258" w:rsidRDefault="00463B5C" w:rsidP="00463B5C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Default="000B3258" w:rsidP="009C747F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9C747F" w:rsidRDefault="00463B5C" w:rsidP="009C747F">
      <w:pPr>
        <w:spacing w:after="0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/>
          <w:b/>
          <w:bCs/>
          <w:sz w:val="24"/>
          <w:szCs w:val="24"/>
          <w:lang w:bidi="fa-IR"/>
        </w:rPr>
        <w:t xml:space="preserve">Biomechanical Basis </w:t>
      </w:r>
      <w:proofErr w:type="gramStart"/>
      <w:r>
        <w:rPr>
          <w:rFonts w:cs="B Nazanin"/>
          <w:b/>
          <w:bCs/>
          <w:sz w:val="24"/>
          <w:szCs w:val="24"/>
          <w:lang w:bidi="fa-IR"/>
        </w:rPr>
        <w:t>Of</w:t>
      </w:r>
      <w:proofErr w:type="gramEnd"/>
      <w:r>
        <w:rPr>
          <w:rFonts w:cs="B Nazanin"/>
          <w:b/>
          <w:bCs/>
          <w:sz w:val="24"/>
          <w:szCs w:val="24"/>
          <w:lang w:bidi="fa-IR"/>
        </w:rPr>
        <w:t xml:space="preserve"> Human Movement: Hamill</w:t>
      </w:r>
    </w:p>
    <w:p w:rsidR="00354F70" w:rsidRPr="00F16367" w:rsidRDefault="00463A09" w:rsidP="009C747F">
      <w:pPr>
        <w:bidi/>
        <w:spacing w:after="0"/>
        <w:ind w:left="360"/>
        <w:rPr>
          <w:sz w:val="24"/>
          <w:szCs w:val="24"/>
        </w:rPr>
      </w:pPr>
      <w:bookmarkStart w:id="0" w:name="_GoBack"/>
      <w:bookmarkEnd w:id="0"/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>تکالیف کلاسی در طول ترم 6 نمره، امتحان تئوری پایان ترم 14 نمره</w:t>
      </w: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qgUAhSvnHiwAAAA="/>
  </w:docVars>
  <w:rsids>
    <w:rsidRoot w:val="008A15B0"/>
    <w:rsid w:val="00086E3D"/>
    <w:rsid w:val="000B3258"/>
    <w:rsid w:val="000B5624"/>
    <w:rsid w:val="001B76C9"/>
    <w:rsid w:val="001C32C1"/>
    <w:rsid w:val="001F44DD"/>
    <w:rsid w:val="0023718F"/>
    <w:rsid w:val="00263740"/>
    <w:rsid w:val="00273A37"/>
    <w:rsid w:val="00325081"/>
    <w:rsid w:val="00354F70"/>
    <w:rsid w:val="003A79CF"/>
    <w:rsid w:val="003D0B7F"/>
    <w:rsid w:val="00463A09"/>
    <w:rsid w:val="00463B5C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A42BB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9C747F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7EED"/>
    <w:rsid w:val="00E1775C"/>
    <w:rsid w:val="00E3216B"/>
    <w:rsid w:val="00E51342"/>
    <w:rsid w:val="00E61CCA"/>
    <w:rsid w:val="00EC2A47"/>
    <w:rsid w:val="00F10364"/>
    <w:rsid w:val="00F16367"/>
    <w:rsid w:val="00F454D1"/>
    <w:rsid w:val="00F54D00"/>
    <w:rsid w:val="00F62731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9073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3</cp:revision>
  <dcterms:created xsi:type="dcterms:W3CDTF">2019-10-15T09:26:00Z</dcterms:created>
  <dcterms:modified xsi:type="dcterms:W3CDTF">2019-10-15T09:35:00Z</dcterms:modified>
</cp:coreProperties>
</file>